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AB83D5" w14:textId="77777777" w:rsidR="00275B26" w:rsidRDefault="00275B26"/>
    <w:p w14:paraId="6EED45D0" w14:textId="77777777" w:rsidR="00275B26" w:rsidRDefault="00275B26" w:rsidP="00275B26">
      <w:proofErr w:type="spellStart"/>
      <w:r w:rsidRPr="00915EB0">
        <w:t>WisconsinCancerData_Analysis</w:t>
      </w:r>
      <w:proofErr w:type="spellEnd"/>
    </w:p>
    <w:p w14:paraId="484417FB" w14:textId="77777777" w:rsidR="00275B26" w:rsidRDefault="00275B26"/>
    <w:p w14:paraId="6D4D12CF" w14:textId="586940F2" w:rsidR="00104C89" w:rsidRDefault="00275B26">
      <w:r>
        <w:t>This file takes data from the Wisconsin Breast Cancer Center to try to predict is a tumor is malignant o</w:t>
      </w:r>
      <w:r w:rsidR="002905EC">
        <w:t>r</w:t>
      </w:r>
      <w:r>
        <w:t xml:space="preserve"> benign. Python is used to perform data cleaning, exploratory analysis, model selection</w:t>
      </w:r>
      <w:r w:rsidR="002905EC">
        <w:t>,</w:t>
      </w:r>
      <w:r>
        <w:t xml:space="preserve"> and data prediction results. </w:t>
      </w:r>
      <w:r w:rsidR="002905EC">
        <w:t xml:space="preserve">Python </w:t>
      </w:r>
      <w:proofErr w:type="spellStart"/>
      <w:r w:rsidR="002905EC">
        <w:t>Jupyter</w:t>
      </w:r>
      <w:proofErr w:type="spellEnd"/>
      <w:r w:rsidR="002905EC">
        <w:t xml:space="preserve"> Notebooks is used as well as </w:t>
      </w:r>
      <w:proofErr w:type="spellStart"/>
      <w:r w:rsidR="002905EC">
        <w:t>Scikity</w:t>
      </w:r>
      <w:proofErr w:type="spellEnd"/>
      <w:r w:rsidR="002905EC">
        <w:t xml:space="preserve"> Learn for a Neural Network model used. The </w:t>
      </w:r>
      <w:proofErr w:type="spellStart"/>
      <w:r w:rsidR="002905EC">
        <w:t>yellowbrick</w:t>
      </w:r>
      <w:proofErr w:type="spellEnd"/>
      <w:r w:rsidR="002905EC">
        <w:t xml:space="preserve"> library is used to produce detailed images of the models’ results. </w:t>
      </w:r>
      <w:r w:rsidR="00104C89">
        <w:br/>
      </w:r>
    </w:p>
    <w:p w14:paraId="7D19DA84" w14:textId="77777777" w:rsidR="00E42A6D" w:rsidRDefault="00E42A6D"/>
    <w:sectPr w:rsidR="00E42A6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UwMzIzNDA1MbQ0MrFQ0lEKTi0uzszPAykwqgUANwfz0CwAAAA="/>
  </w:docVars>
  <w:rsids>
    <w:rsidRoot w:val="00104C89"/>
    <w:rsid w:val="00104C89"/>
    <w:rsid w:val="00275B26"/>
    <w:rsid w:val="002905EC"/>
    <w:rsid w:val="00366C64"/>
    <w:rsid w:val="00915EB0"/>
    <w:rsid w:val="009D2F1C"/>
    <w:rsid w:val="00B51CCD"/>
    <w:rsid w:val="00E42A6D"/>
    <w:rsid w:val="00F140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F3279F"/>
  <w15:chartTrackingRefBased/>
  <w15:docId w15:val="{159CA23F-3C59-409E-9E81-1F12AC94F0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04C8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04C8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42A6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64</Words>
  <Characters>36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Carbajal</dc:creator>
  <cp:keywords/>
  <dc:description/>
  <cp:lastModifiedBy>Daniel Carbajal</cp:lastModifiedBy>
  <cp:revision>3</cp:revision>
  <dcterms:created xsi:type="dcterms:W3CDTF">2021-09-11T21:34:00Z</dcterms:created>
  <dcterms:modified xsi:type="dcterms:W3CDTF">2021-09-11T21:39:00Z</dcterms:modified>
</cp:coreProperties>
</file>